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 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 ที่, คำ, หรือ แสดง คำนาม 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 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 เอาล่ะค่ะ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 หากเป็นคุรครูปรเมษฐนี่จะเรียงคำให้เป็นสมบูรณ์ 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 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 เดี๋ยวเรามาดูเฉลยกันค่ะ 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 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ข้อความ ข้อความนี้นี่ ที่นักเรียนได้เรียงมานี่ เป็นความหมายของคำชนิดใด 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ไปสืบค้นเอาเองนะครับ เพื่อที่จะเป็นการแสวงหาความรู้ เป็นคุณธรรมที่เด็ก ๆ … นะครับ</w:t>
      </w:r>
    </w:p>
    <w:p>
      <w:pPr>
        <w:pStyle w:val="BodyText"/>
      </w:pPr>
      <w:r>
        <w:t xml:space="preserve">(คุณครูคณิตา) เอาล่ะค่ะมาดูคำตอบกัน คำตอบง่ายมากเลยค่ะ คุณครูปรเมษฐคะ ข้อความที่คุณครูปรเมษฐนี่ได้เรียง 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นักเรียนรู้จักคำกริยาใดบ้าง คำกริยามีคำว่าอะคำกริยามีคำว่าอะไรบ้างนะ 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 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นักเรียนคะ นักเรียนหลายคน 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 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 อย่างที่ครูได้กล่าวไปเมื่อสักครู่ว่า คำกริยานี่ มันก็จะใช้ตลอดเวลาอยู่แล้วนะ ขณะที่หนูกำลังขมครูอยู่นี่ 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คำกริยาเช่นเดียวกัน 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คำกริยานะคะ เมื่อกี้ที่เขาถาม ถามว่าอะไรนะ ถามว่าอะไรเอ่ย 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 เพราะฉะนั้นนี่ก็เป็นการพูดเพื่อแสดงให้เห็นว่าประธานนั้นทำสิ่งใดอยู่นั่นเอง 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 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 เกมใบ้คำ เนื่องจากวันนี้เราเรียนเกี่ยวกับคำกริยา 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 นำคำกริยานะคะ มาเติมนะ เอาล่ะค่ะ พร้อมหรือยังเอ่ย ถ้าพร้อมแล้ว เดี๋ยวเราไปเล่นเกมกันดีกว่าค่ะ สังเกตค่ะ สังเกตหน้าจอนะคะ สุนัข… ไก่… ฝน… และก็นก… สุนัขค่ะ สุนัขกำลังทำอะไรเอ่ย 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 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ฝน ฝนอะไรเอ่ย ฝนตกค่ะ นกกำลังทำอะไรอยู่คะ นกบินนั่นเองนะครับ เอาล่ะค่ะ ต่อมาค่ะ ชาวเขา ชาวเขา ชาวสวน ชาวนา เขากำลังทำอะไรอยู่นะ เติมคำกริยาลงไปค่ะ เติมหรือยังเอ่ย ชาวเขาปลูกผัก คำว่าปลูกใช่ไหมคะ ปลูก คำว่าปลูกเป็นคำกริยา ปลูกต้นไม้ได้ไหมเอ่ย เอาล่ะค่ะ มาดูชาวสวนเก็บผลไม้ ต่อมา ชาวประมง ชาวประมงนี่จะต้องจับปลานะคะ ชาวนาล่ะค่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 ถูกนะคะ เอาล่ะค่ะ เรามาดู 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 ที่ เราจะเติมคำกริยาลงไปนะคะ มาเฉลยค่ะ เป็ดคล้ายห่าน เป็ดคล้ายห่าน คล้ายนี่ก็ถือว่าเป็นคำกริยานะคะ คุณน้าค่ะ คุณน้าเป็นพยาบาล คำกริยาเหมือนกันนะคะ เขาเล่นเทนนิสเก่งเหมือนพี่ เหมือนี่ก็คือเป็นคำกริยา ข้อสุดท้ายค่ะ น้องสูง… 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ขัน ตก บิน เป็นคำกริยา 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 กรรมคือกริยาที่ไม่ต้องมีกรรมมารองรับ ก็เข้าใจความหมาย อย่างเช่น คนวิ่ง, แมววิ่ง ไก่ขัน 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นิดหนึ่งนะคะ นักเรียนคะ หากนักเรียนจำไม่ได้นะคะ 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 สวยงามเป็นระเบียบเรียบร้อยนะคะ จดโดยใช้อะไรคะ การจำใจคว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 บิน เป็นกริยาอกรรมนะคะ ก็เข้าใจความหมายได้ เห็นไหมเขียนง่ายนิดเดียวใช่ไหมคะ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 เกี่ยว ก็เป็นคำกริยา กริยาชนิดนี้ เป็นชนิดที่เรียกว่า กริยาสกรรม 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 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 หรือครูจะบอกว่า ครูเกี่ยว 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 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 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 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 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 </w:t>
      </w:r>
      <w:r>
        <w:t xml:space="preserve">กริยาประเภทนี้นี่ อยู่ตามลำพังไม่ได้ 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 คุณครูปรเมษฐคะ คำกริยาเราแบ่งออกเป็นกี่ประเภทนะ เมื่อกี้ที่สรุปไป อย่างแรกเลยนะคะ ประเภทแรก คือ คำกริยาอรรม 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 คือ ถูกต้องครับ กริยาที่ไม่ต้องมีกรรมมารองรับนะคะ ต่อไปครับคืกริยาอกรรม ก็คือกริยาที่ไม่ต้องมีกรรมมารองรับนั่นเองนะครับ แล้วก็ประเภทที่ 3 คือ กริยาช่วย หรือ กริยาต้องเติมเต็ม 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 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่ะ 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 เสียใจ แต่ว่าถ้าเราดูอย่างนี้ 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เ้วย</w:t>
      </w:r>
    </w:p>
    <w:p>
      <w:pPr>
        <w:pStyle w:val="BodyText"/>
      </w:pPr>
      <w:r>
        <w:t xml:space="preserve">(คุณครูปรเมษฐ) 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 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เวลาพายุเข้า หลังจากที่พายุเข้าช่วงเช้า ๆ บางครั้งนักเรียนจะเห็นต้นไม้บางต้นนี่ค่ะ ก็คือจะอยู่ตามพื้น 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 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 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นักกีฬาวิ่ง เข้าใจความหมายไหมค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 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 เฉลยดีกว่า ตรงกันหรือไม่ 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 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 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 น้ำ ในทีนี้เป็นกริยาของคน นามเป็นแกะ 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 จะบอกว่าทำไมต้องเป็นกริยาสกรรม</w:t>
      </w:r>
    </w:p>
    <w:p>
      <w:pPr>
        <w:pStyle w:val="BodyText"/>
      </w:pPr>
      <w:r>
        <w:t xml:space="preserve">(คุณครูคณิตา) 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 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 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 จะไม่เข้าใจทันทีใช่ไหมครับ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 กริยาสกรรมเป็นอย่างไร ไปดูต่อไปเลยครับ ง่ายมากนะคะ ง่ายมากเลยค่ะนักเรียน นี่กำลังทำอะไรอยู่ เฉลยค่ะ เด็ก ๆ เตะฟุตบอล 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 คือ ครูตัดคำว่าฟุตบอลออก เหลือแค่เด็ก ๆ เตะ เข้าใจความหมายไหม มันไม่สมบูรณ์ เพราะฉะนั้น เตะ ก็คือกริยาสกรรมนั่นเองครับ ไปกันต่อเลย 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 มีหม้อ มีไฟ มีเครื่องปรุงต่าง ๆ ครอบครัวปรุงอาหารค่ะ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 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 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เรือนทรงไทยไหม เวลาเขาจะปรุง 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 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 เด็ก ๆ จะถามต่อเลยว่าพี่กินอะไร เพราะฉะนั้น กิน ก็คือกริยาสกรรมนั่นเองครับ มาอีกแล้วครับรูปนี้ เก่งมากครับ ครูคณิตาเฉลย ชาวนาเกี่ยวข้าว 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 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 ที่จะต้องมีคำนามหรือคำสรรพนามที่ทำหน้าที่เป็นส่วนเติมเต็มตามหลังเสมอค่ะ ได้แก่ คำกริยาที่ว่า เหมือน, เป็น, 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 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 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 </w:t>
      </w:r>
      <w:r>
        <w:t xml:space="preserve">แต่เด็กรุ่นใหม่ นักเรียนรุ่นใหม่ จะเรียกชื่อนี้ 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 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 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เป็นคำกริยาท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 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 ก็ถือว่าเป็นกริยาต้องเติมเต็ม ต่อมาค่ะ ลองแต่งดูสิคะ ใช้คำกริยาต้องเติมเต็มค่ะ เฉลยค่ะ พ่อแม่คือคนที่รักลูกที่สุดใช่ไหม ลูกที่สุด พ่อแม่คือคนที่รักลูกที่สุด คือ ก็เป็นกริยา ต้องเติมเต็มใช่ไหมคะครูปรเมษฐ ถ้าพ่อแม่คือ</w:t>
      </w:r>
    </w:p>
    <w:p>
      <w:pPr>
        <w:pStyle w:val="BodyText"/>
      </w:pPr>
      <w:r>
        <w:t xml:space="preserve">(คุณครูปรเมษฐ) คืออะไรล่ะ เด็ก ๆ จะเกิดคำถามทันที คือ ๆ คืออะไร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 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 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 จดด้วยนะคะ 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วิ่ง ไมท่ต้องมีกรรมมาตามหลังก็ได้ 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 ก็กำลังวิ่งอยู่ เพราะฉะนั้นไม่ต้องมีกรรมมารองรับ 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 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 ตั้มตัก ตักอะไร พลายงามไปหา ไปหาใคร จะเกิดคำถามตามาทันที เพราะฉะนั้น 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 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 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จะต้องมีคำนามหรือสรรพนามเป็นส่วนเติมเต็มตามหลังเสมอนะคะ จึงจะได้ใจความสทมบูณ์ 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 วันนี้นี่คุณครูนี่ต้อง… คุณครูปรเมษฐได้ทำตารางมาให้ก็คือจะเป็นการยกตัวอย่างนะ เป็นชนิดของคำ แล้วก็มีตัวอย่างของคำกริยานี่ 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มื่อเราทำเป็นตารางแบบนี้แล้วนี่ จะทำให้เราเข้าใจมากขึ้น มาดูชนิดแรกเลยดีกว่า นั่นก็คือกริยาที่ไม่ต้องการกรรม อย่างเช่น หาว 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 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 เต้น 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 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 คำเหล่านี้นี่เป็นคำกริยาอกรรม 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 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 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 ถูกซื้อโดยพี่ปื๊ด ก็เป็นกรรมใช่ไหมครับ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 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 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 นักเรียนพอเข้าใจแล้วหรือยังคะ เดี๋ยวเรามาดูชนิดของคำกริยาที่ 3 กันเลยนะคะ 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ป็น, เหมือน, คล้าย, เท่า 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 หากนักเรียนแต่งผิด ก็ช่วยชี้แจงให้นักเรียนเข้าใจ 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ลยนะคะ เอาล่ะค่ะนักเรียน เป็นอย่างไรบ้าง แต่งได้แล้วนะ 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 คือ หนุ่ยกับเอ</w:t>
      </w:r>
    </w:p>
    <w:p>
      <w:pPr>
        <w:pStyle w:val="BodyText"/>
      </w:pPr>
      <w:r>
        <w:t xml:space="preserve">(คุณครูคณิตา) หนุ่ยกับเอ 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กริยานั่นเองค่ะ ง่าย ๆ เลยนะ เป็นภาพแสดงของประโยคเลยคะ พลายงามเดินทางไปหาย่า เดินทางเป็นภาพแสดงนะคะ ก็คือการทำอะไรอยู่ กำลังเดิน เดินทางนะคะ เป็นกริยานะคะ ต่อมาค่ะ นันทยาขับเสภา เรื่อง 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 หมายถึง การร้องนะคะ เสภาจะเป็นเรื่อง 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 เขากำลังขับเสภาอยู่ ต่อมานักเรียนชั้น ป. 6 ค่ะ กำลังแสดงความคิดเห็น เรื่อง การจัดกิจกรรมภาษาไทย 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 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 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 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 นะคะ นั่งมองท้องฟ้าอยู่คนเดียว 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ทำหน้าที่เป็นกรรมนะครับ อ่านหนังสือมาก ๆ ทำให้ฉลาด 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 กิน เกี่ยว ปลูก หุง ตัก นะคะ 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 ฉัน… น้อง ฉัน… รถ ต่อมาฉัน…รถ 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 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 ฉันเลี้ยงน้อง ฉันขับรถ 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 นักเรียนครับเดี๋ยวเรามาพิจารณาคำกริยากันว่าคำกริยานั้น เป็นคำกริยาชนิดใดครับ คุณยายเก็บกระทงนะ 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 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 เป็นคำอะไรนะ กริยาต้องเติมเต็ม</w:t>
      </w:r>
    </w:p>
    <w:p>
      <w:pPr>
        <w:pStyle w:val="BodyText"/>
      </w:pPr>
      <w:r>
        <w:t xml:space="preserve">(คุณครูคณิตา) 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 ไก่ตัวนั้นขันแต่เช้าตรู่ 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 นะครับ ฉันวิ่ง กิรยาอกรรมนะครับ เดี๋ยวเราไปเติมคำกริยาที่เหมาะสมลงในช่องว่างกันครับ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 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 เด็ก ๆ คิดไว้นะ คุณอามีใบหน้าคล้ายคุณพ่อ การอ่านช่วยส่งเสริมความคิด 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 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 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 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 เราต้องตรงต่อเวลา บางทีครูบอกให้ 10 นาที ครูอาจจะให้ไม่ถึงก็ได้ครับ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฿้ตฃค่ะ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 ทำหน้าที่อะไรบ้าง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 เป็นทั้งประธานของประโยค ทำให้ประดยคนั้นสมบูรณ์ 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การใในการสื่อสารได้ถูกต้องนี่จะเกิดผลดีอย่างไร ถ้าเราใช้ภาษาไทยถูกต้องนี่ 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 การสื่อสารจะเกิดผลสัมฤทธิ์สูงสุดนะ สื่อสารได้สำเร็จ คนเข้าใจเรา ที่เราพูด อีกทั้ง การนำคำกริยามาใช้นี่ ทำให้ภาษาเป็นอย่างไรครับนักเรียน ทำให้ภาษามีความสระสรวย 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 2 ประโยคนี่ให้นักเรียนนี่จำไว้ จำไว้นะ คำกริยา ฉันดื่มน้ำ หลาย ๆ คนจะใช้คำว่า ประโยคได้ เป็นประโยคที่ถูกต้องคะ ฉันดื่มน้ำ กับ ฉันกินน้ำ 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 นักเรียนจะเห็นได้ว่า การที่เราเลือกใช้คำกริยานี่ ก็ส่งผลต่อการสื่อสาร ฉันดื่มน้ำ น้ำเป็นของเหลว เราจะต้องดื่มนะคะ ไม่ใช่อาหารนะ 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 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 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 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 คือการให้ ทานคือสิ่งของที่ให้ 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 นะคะ ชั่วโมงนี้ได้ความรู้ไปเยอะแยะเลยใช่ไหมคะ 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 เรื่อง คำวิเศษ ใบงาน เรื่อง คำวิเศษ 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๗ คำกริยา ๑๙ ก.ค. ๖๔ (มีใบงาน และใบความรู้)</dc:title>
  <dc:creator/>
  <cp:keywords/>
  <dcterms:created xsi:type="dcterms:W3CDTF">2022-03-07T07:39:20Z</dcterms:created>
  <dcterms:modified xsi:type="dcterms:W3CDTF">2022-03-07T0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ีนาคม 2565 เวลา 13.10 น.</vt:lpwstr>
  </property>
  <property fmtid="{D5CDD505-2E9C-101B-9397-08002B2CF9AE}" pid="3" name="subtitle">
    <vt:lpwstr/>
  </property>
</Properties>
</file>